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AA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AA00"/>
          <w:sz w:val="20"/>
          <w:szCs w:val="20"/>
          <w:lang w:eastAsia="en-SG"/>
        </w:rPr>
        <w:t>--Create the tables with constraints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REA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ABL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category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(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id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SERIAL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RIMARY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KEY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photo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128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ame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32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description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256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;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REA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ABL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AA00AA"/>
          <w:sz w:val="20"/>
          <w:szCs w:val="20"/>
          <w:lang w:eastAsia="en-SG"/>
        </w:rPr>
        <w:t>user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(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id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SERIAL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RIMARY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KEY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username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32)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UNIQU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password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128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email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(128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phone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(8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ame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64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bio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(1000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created_time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STAMP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WITH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ZONE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last_logged_in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STAMP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WITH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ZONE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ole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32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ECK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(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ol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=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AA0000"/>
          <w:sz w:val="20"/>
          <w:szCs w:val="20"/>
          <w:lang w:eastAsia="en-SG"/>
        </w:rPr>
        <w:t>'admin'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O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ole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=</w:t>
      </w:r>
      <w:r w:rsidRPr="0068562C">
        <w:rPr>
          <w:rFonts w:ascii="Courier New" w:eastAsia="Times New Roman" w:hAnsi="Courier New" w:cs="Courier New"/>
          <w:b/>
          <w:bCs/>
          <w:color w:val="AA0000"/>
          <w:sz w:val="20"/>
          <w:szCs w:val="20"/>
          <w:lang w:eastAsia="en-SG"/>
        </w:rPr>
        <w:t>'user'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)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;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AA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AA00"/>
          <w:sz w:val="20"/>
          <w:szCs w:val="20"/>
          <w:lang w:eastAsia="en-SG"/>
        </w:rPr>
        <w:t>-- make trigger to remove expired tokens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REA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ABL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user_auth_tokens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(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   </w:t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id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SERIAL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RIMARY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KEY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   </w:t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selector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12)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UNIQUE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   </w:t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token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(64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   </w:t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userid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INTEG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EFERENCES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AA00AA"/>
          <w:sz w:val="20"/>
          <w:szCs w:val="20"/>
          <w:lang w:eastAsia="en-SG"/>
        </w:rPr>
        <w:t>user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id)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ON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DELE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ASCAD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   </w:t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expires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STAMP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WITH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ZONE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;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REA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ABL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task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(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id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SERIAL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RIMARY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KEY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ame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128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description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1024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postal_code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INTEG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location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128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task_start_time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STAMP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WITH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ZONE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task_end_time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STAMP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WITH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ZONE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listing_price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MONEY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created_time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STAMP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WITH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ZONE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updated_time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STAMP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WITH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ZONE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status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32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bid_picked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BOOLEAN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category_id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INTEG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EFERENCES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category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id)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ON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DELE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ASCAD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creator_id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INTEG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EFERENCES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AA00AA"/>
          <w:sz w:val="20"/>
          <w:szCs w:val="20"/>
          <w:lang w:eastAsia="en-SG"/>
        </w:rPr>
        <w:t>user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id)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ON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DELE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ASCAD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ECK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(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status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=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AA0000"/>
          <w:sz w:val="20"/>
          <w:szCs w:val="20"/>
          <w:lang w:eastAsia="en-SG"/>
        </w:rPr>
        <w:t>'pending'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O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status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=</w:t>
      </w:r>
      <w:r w:rsidRPr="0068562C">
        <w:rPr>
          <w:rFonts w:ascii="Courier New" w:eastAsia="Times New Roman" w:hAnsi="Courier New" w:cs="Courier New"/>
          <w:b/>
          <w:bCs/>
          <w:color w:val="AA0000"/>
          <w:sz w:val="20"/>
          <w:szCs w:val="20"/>
          <w:lang w:eastAsia="en-SG"/>
        </w:rPr>
        <w:t>'completed'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ECK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(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task_end_time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&gt;=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task_start_time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ECK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(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updated_time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&gt;=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created_time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)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;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REA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ABL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bid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(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id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SERIAL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RIMARY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KEY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amount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MONEY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bid_time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STAMP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WITH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ZONE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selected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BOOLEAN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DEFAUL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FALSE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AA00AA"/>
          <w:sz w:val="20"/>
          <w:szCs w:val="20"/>
          <w:lang w:eastAsia="en-SG"/>
        </w:rPr>
        <w:t>user_id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INTEG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EFERENCES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AA00AA"/>
          <w:sz w:val="20"/>
          <w:szCs w:val="20"/>
          <w:lang w:eastAsia="en-SG"/>
        </w:rPr>
        <w:t>user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id)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ON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DELE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ASCAD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lastRenderedPageBreak/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task_id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INTEG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EFERENCES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task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id)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ON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DELE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ASCAD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;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REA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ABL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comment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(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id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SERIAL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RIMARY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KEY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comment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HARACT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128)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created_time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IMESTAMP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AA00AA"/>
          <w:sz w:val="20"/>
          <w:szCs w:val="20"/>
          <w:lang w:eastAsia="en-SG"/>
        </w:rPr>
        <w:t>user_id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INTEG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EFERENCES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AA00AA"/>
          <w:sz w:val="20"/>
          <w:szCs w:val="20"/>
          <w:lang w:eastAsia="en-SG"/>
        </w:rPr>
        <w:t>user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id)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ON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DELE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ASCAD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,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ab/>
      </w:r>
      <w:proofErr w:type="spellStart"/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task_id</w:t>
      </w:r>
      <w:proofErr w:type="spellEnd"/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INTEG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EFERENCES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public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.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task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(id)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ON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DELE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ASCAD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NO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NULL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)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;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AA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AA00"/>
          <w:sz w:val="20"/>
          <w:szCs w:val="20"/>
          <w:lang w:eastAsia="en-SG"/>
        </w:rPr>
        <w:t>-- function for generating random strings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CREAT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O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AA00AA"/>
          <w:sz w:val="20"/>
          <w:szCs w:val="20"/>
          <w:lang w:eastAsia="en-SG"/>
        </w:rPr>
        <w:t>REPLACE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FUNCTION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proofErr w:type="spell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random_</w:t>
      </w:r>
      <w:proofErr w:type="gramStart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string</w:t>
      </w:r>
      <w:proofErr w:type="spell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(</w:t>
      </w:r>
      <w:proofErr w:type="gramEnd"/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length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INTEGER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)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returns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EXT</w:t>
      </w: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 xml:space="preserve"> </w:t>
      </w:r>
      <w:r w:rsidRPr="0068562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AS</w:t>
      </w:r>
    </w:p>
    <w:p w:rsidR="0068562C" w:rsidRPr="0068562C" w:rsidRDefault="0068562C" w:rsidP="006856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</w:pPr>
      <w:r w:rsidRPr="0068562C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SG"/>
        </w:rPr>
        <w:t>$$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DECLARE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 </w:t>
      </w:r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 xml:space="preserve">chars 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TEXT</w:t>
      </w:r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[]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</w:t>
      </w:r>
      <w:r w:rsidRPr="00406D4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:=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'</w:t>
      </w:r>
      <w:r w:rsidRPr="00406D4C">
        <w:rPr>
          <w:rFonts w:ascii="Courier New" w:eastAsia="Times New Roman" w:hAnsi="Courier New" w:cs="Courier New"/>
          <w:b/>
          <w:bCs/>
          <w:color w:val="AA0000"/>
          <w:sz w:val="20"/>
          <w:szCs w:val="20"/>
          <w:lang w:eastAsia="en-SG"/>
        </w:rPr>
        <w:t>{0,1,2,3,4,5,6,7,8,9,A,B,C,D,E,F,G,H,I,J,K,L,M,N,O,P,Q,R,S,T,U,V,W,X,Y,Z,a,b,c,d,e,f,g,h,i,j,k,l,m,n,o,p,q,r,s,t,u,v,w,x,y,z}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';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 </w:t>
      </w:r>
      <w:proofErr w:type="gramStart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result</w:t>
      </w:r>
      <w:proofErr w:type="gramEnd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 xml:space="preserve"> 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TEXT </w:t>
      </w:r>
      <w:r w:rsidRPr="00406D4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:=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</w:t>
      </w:r>
      <w:r w:rsidRPr="00406D4C">
        <w:rPr>
          <w:rFonts w:ascii="Courier New" w:eastAsia="Times New Roman" w:hAnsi="Courier New" w:cs="Courier New"/>
          <w:b/>
          <w:bCs/>
          <w:color w:val="AA0000"/>
          <w:sz w:val="20"/>
          <w:szCs w:val="20"/>
          <w:lang w:eastAsia="en-SG"/>
        </w:rPr>
        <w:t>''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;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 </w:t>
      </w:r>
      <w:proofErr w:type="spellStart"/>
      <w:proofErr w:type="gramStart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i</w:t>
      </w:r>
      <w:proofErr w:type="spellEnd"/>
      <w:proofErr w:type="gramEnd"/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INTEGER </w:t>
      </w:r>
      <w:r w:rsidRPr="00406D4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:=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0;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BEGIN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 IF </w:t>
      </w:r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 xml:space="preserve">length </w:t>
      </w:r>
      <w:r w:rsidRPr="00406D4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&lt;</w:t>
      </w:r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 xml:space="preserve"> 0 THEN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   </w:t>
      </w:r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RAISE EXCEPTION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</w:t>
      </w:r>
      <w:r w:rsidRPr="00406D4C">
        <w:rPr>
          <w:rFonts w:ascii="Courier New" w:eastAsia="Times New Roman" w:hAnsi="Courier New" w:cs="Courier New"/>
          <w:b/>
          <w:bCs/>
          <w:color w:val="AA0000"/>
          <w:sz w:val="20"/>
          <w:szCs w:val="20"/>
          <w:lang w:eastAsia="en-SG"/>
        </w:rPr>
        <w:t>'Given length cannot be less than 0'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;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 END IF;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 FOR </w:t>
      </w:r>
      <w:proofErr w:type="spellStart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i</w:t>
      </w:r>
      <w:proofErr w:type="spellEnd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 xml:space="preserve"> </w:t>
      </w:r>
      <w:r w:rsidRPr="00406D4C">
        <w:rPr>
          <w:rFonts w:ascii="Courier New" w:eastAsia="Times New Roman" w:hAnsi="Courier New" w:cs="Courier New"/>
          <w:b/>
          <w:bCs/>
          <w:color w:val="777777"/>
          <w:sz w:val="20"/>
          <w:szCs w:val="20"/>
          <w:lang w:eastAsia="en-SG"/>
        </w:rPr>
        <w:t>IN</w:t>
      </w:r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 xml:space="preserve"> 1</w:t>
      </w:r>
      <w:proofErr w:type="gramStart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..length</w:t>
      </w:r>
      <w:proofErr w:type="gramEnd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 xml:space="preserve"> 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LOOP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 xml:space="preserve">    </w:t>
      </w:r>
      <w:proofErr w:type="gramStart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result</w:t>
      </w:r>
      <w:proofErr w:type="gramEnd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 xml:space="preserve"> := result || chars[1+RANDOM()*(</w:t>
      </w:r>
      <w:proofErr w:type="spellStart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array_length</w:t>
      </w:r>
      <w:proofErr w:type="spellEnd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(chars, 1)-1)];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 END LOOP;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  RETURN </w:t>
      </w:r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result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;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END;</w:t>
      </w:r>
    </w:p>
    <w:p w:rsidR="0068562C" w:rsidRPr="00406D4C" w:rsidRDefault="0068562C" w:rsidP="00406D4C">
      <w:pPr>
        <w:pStyle w:val="NoSpacing"/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</w:pPr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 xml:space="preserve">$$ </w:t>
      </w:r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 xml:space="preserve">LANGUAGE </w:t>
      </w:r>
      <w:proofErr w:type="spellStart"/>
      <w:r w:rsidRPr="00406D4C">
        <w:rPr>
          <w:rFonts w:ascii="Courier New" w:eastAsia="Times New Roman" w:hAnsi="Courier New" w:cs="Courier New"/>
          <w:b/>
          <w:bCs/>
          <w:sz w:val="20"/>
          <w:szCs w:val="20"/>
          <w:lang w:eastAsia="en-SG"/>
        </w:rPr>
        <w:t>plpgsql</w:t>
      </w:r>
      <w:proofErr w:type="spellEnd"/>
      <w:r w:rsidRPr="00406D4C">
        <w:rPr>
          <w:rFonts w:ascii="Courier New" w:eastAsia="Times New Roman" w:hAnsi="Courier New" w:cs="Courier New"/>
          <w:b/>
          <w:bCs/>
          <w:color w:val="0000AA"/>
          <w:sz w:val="20"/>
          <w:szCs w:val="20"/>
          <w:lang w:eastAsia="en-SG"/>
        </w:rPr>
        <w:t>;</w:t>
      </w:r>
    </w:p>
    <w:p w:rsidR="00F62890" w:rsidRPr="0068562C" w:rsidRDefault="00F62890" w:rsidP="0068562C">
      <w:bookmarkStart w:id="0" w:name="_GoBack"/>
      <w:bookmarkEnd w:id="0"/>
    </w:p>
    <w:sectPr w:rsidR="00F62890" w:rsidRPr="006856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MzQ1NTI3tLAwM7dU0lEKTi0uzszPAykwrAUAvyK+qCwAAAA="/>
  </w:docVars>
  <w:rsids>
    <w:rsidRoot w:val="0068562C"/>
    <w:rsid w:val="00406D4C"/>
    <w:rsid w:val="0068562C"/>
    <w:rsid w:val="007819F4"/>
    <w:rsid w:val="00F62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18ED79-BFC4-4A74-A3B6-34111E072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562C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6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62C"/>
    <w:rPr>
      <w:rFonts w:ascii="Courier New" w:eastAsia="Times New Roman" w:hAnsi="Courier New" w:cs="Courier New"/>
      <w:sz w:val="20"/>
      <w:szCs w:val="20"/>
      <w:lang w:eastAsia="en-SG"/>
    </w:rPr>
  </w:style>
  <w:style w:type="character" w:customStyle="1" w:styleId="sqlcomment">
    <w:name w:val="sqlcomment"/>
    <w:basedOn w:val="DefaultParagraphFont"/>
    <w:rsid w:val="0068562C"/>
  </w:style>
  <w:style w:type="character" w:customStyle="1" w:styleId="sqlkeyword">
    <w:name w:val="sqlkeyword"/>
    <w:basedOn w:val="DefaultParagraphFont"/>
    <w:rsid w:val="0068562C"/>
  </w:style>
  <w:style w:type="character" w:customStyle="1" w:styleId="sqloperator">
    <w:name w:val="sqloperator"/>
    <w:basedOn w:val="DefaultParagraphFont"/>
    <w:rsid w:val="0068562C"/>
  </w:style>
  <w:style w:type="character" w:customStyle="1" w:styleId="sqlfunction">
    <w:name w:val="sqlfunction"/>
    <w:basedOn w:val="DefaultParagraphFont"/>
    <w:rsid w:val="0068562C"/>
  </w:style>
  <w:style w:type="character" w:customStyle="1" w:styleId="sqlstring">
    <w:name w:val="sqlstring"/>
    <w:basedOn w:val="DefaultParagraphFont"/>
    <w:rsid w:val="0068562C"/>
  </w:style>
  <w:style w:type="character" w:customStyle="1" w:styleId="sqlerrorhighlight">
    <w:name w:val="sqlerrorhighlight"/>
    <w:basedOn w:val="DefaultParagraphFont"/>
    <w:rsid w:val="006856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585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2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Bernard Yip</cp:lastModifiedBy>
  <cp:revision>1</cp:revision>
  <dcterms:created xsi:type="dcterms:W3CDTF">2017-04-03T02:52:00Z</dcterms:created>
  <dcterms:modified xsi:type="dcterms:W3CDTF">2017-04-03T03:15:00Z</dcterms:modified>
</cp:coreProperties>
</file>